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743D0" w14:textId="77777777" w:rsidR="00F53788" w:rsidRPr="004B0455" w:rsidRDefault="00F53788" w:rsidP="00F53788">
      <w:pPr>
        <w:pStyle w:val="Caption"/>
        <w:keepNext/>
        <w:rPr>
          <w:b/>
        </w:rPr>
      </w:pPr>
      <w:bookmarkStart w:id="0" w:name="_Ref30682384"/>
      <w:bookmarkStart w:id="1" w:name="_Ref17974568"/>
      <w:r w:rsidRPr="004B0455">
        <w:rPr>
          <w:b/>
        </w:rPr>
        <w:t xml:space="preserve">Table </w:t>
      </w:r>
      <w:bookmarkEnd w:id="0"/>
      <w:r w:rsidR="00C12118" w:rsidRPr="004B0455">
        <w:rPr>
          <w:b/>
        </w:rPr>
        <w:t>S</w:t>
      </w:r>
      <w:r w:rsidR="000C0172" w:rsidRPr="004B0455">
        <w:rPr>
          <w:b/>
        </w:rPr>
        <w:t>2</w:t>
      </w:r>
      <w:r w:rsidR="007E5A80">
        <w:rPr>
          <w:b/>
          <w:bCs/>
        </w:rPr>
        <w:t>.</w:t>
      </w:r>
      <w:r w:rsidRPr="004B0455">
        <w:rPr>
          <w:b/>
        </w:rPr>
        <w:t xml:space="preserve"> Significance of enrichment scores for single</w:t>
      </w:r>
      <w:r w:rsidR="00952DD6" w:rsidRPr="004B0455">
        <w:rPr>
          <w:b/>
        </w:rPr>
        <w:t>-</w:t>
      </w:r>
      <w:r w:rsidRPr="004B0455">
        <w:rPr>
          <w:b/>
        </w:rPr>
        <w:t>cell signatures in named cell types.</w:t>
      </w:r>
    </w:p>
    <w:tbl>
      <w:tblPr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6"/>
        <w:gridCol w:w="1135"/>
        <w:gridCol w:w="1136"/>
        <w:gridCol w:w="1136"/>
        <w:gridCol w:w="1135"/>
        <w:gridCol w:w="1136"/>
        <w:gridCol w:w="1136"/>
      </w:tblGrid>
      <w:tr w:rsidR="00F53788" w:rsidRPr="000E4222" w14:paraId="3D822A04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</w:tcPr>
          <w:p w14:paraId="2F013C09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</w:p>
        </w:tc>
        <w:tc>
          <w:tcPr>
            <w:tcW w:w="3407" w:type="dxa"/>
            <w:gridSpan w:val="3"/>
            <w:tcBorders>
              <w:bottom w:val="single" w:sz="4" w:space="0" w:color="000000"/>
            </w:tcBorders>
            <w:shd w:val="clear" w:color="auto" w:fill="auto"/>
            <w:noWrap/>
            <w:vAlign w:val="bottom"/>
          </w:tcPr>
          <w:p w14:paraId="5D68E4F5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COPD</w:t>
            </w:r>
          </w:p>
        </w:tc>
        <w:tc>
          <w:tcPr>
            <w:tcW w:w="3407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1C2473FB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Asymptomatic</w:t>
            </w:r>
          </w:p>
        </w:tc>
      </w:tr>
      <w:tr w:rsidR="00F53788" w:rsidRPr="000E4222" w14:paraId="627B2A2D" w14:textId="77777777" w:rsidTr="00823839">
        <w:trPr>
          <w:trHeight w:val="300"/>
        </w:trPr>
        <w:tc>
          <w:tcPr>
            <w:tcW w:w="254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592C062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Cell Type</w:t>
            </w:r>
          </w:p>
        </w:tc>
        <w:tc>
          <w:tcPr>
            <w:tcW w:w="113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9EB3CC8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P-value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877B94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T</w:t>
            </w: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-</w:t>
            </w: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tistic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89CBC13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ndard Error</w:t>
            </w:r>
          </w:p>
        </w:tc>
        <w:tc>
          <w:tcPr>
            <w:tcW w:w="1135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1FE8008B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P-value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22698D98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T</w:t>
            </w:r>
            <w:r>
              <w:rPr>
                <w:rFonts w:ascii="Calibri" w:eastAsia="Times New Roman" w:hAnsi="Calibri" w:cs="Times New Roman"/>
                <w:b/>
                <w:bCs/>
                <w:lang w:eastAsia="nl-NL"/>
              </w:rPr>
              <w:t>-</w:t>
            </w: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tistic</w:t>
            </w:r>
          </w:p>
        </w:tc>
        <w:tc>
          <w:tcPr>
            <w:tcW w:w="1136" w:type="dxa"/>
            <w:tcBorders>
              <w:top w:val="single" w:sz="4" w:space="0" w:color="000000"/>
              <w:bottom w:val="single" w:sz="4" w:space="0" w:color="auto"/>
            </w:tcBorders>
            <w:shd w:val="clear" w:color="auto" w:fill="auto"/>
            <w:vAlign w:val="bottom"/>
          </w:tcPr>
          <w:p w14:paraId="4669C36E" w14:textId="77777777" w:rsidR="00F53788" w:rsidRPr="000E4222" w:rsidRDefault="00F53788" w:rsidP="00823839">
            <w:pPr>
              <w:spacing w:line="240" w:lineRule="auto"/>
              <w:rPr>
                <w:rFonts w:ascii="Calibri" w:eastAsia="Times New Roman" w:hAnsi="Calibri" w:cs="Times New Roman"/>
                <w:b/>
                <w:bCs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b/>
                <w:bCs/>
                <w:lang w:eastAsia="nl-NL"/>
              </w:rPr>
              <w:t>Standard Error</w:t>
            </w:r>
          </w:p>
        </w:tc>
      </w:tr>
      <w:tr w:rsidR="002254EA" w:rsidRPr="000E4222" w14:paraId="638155CB" w14:textId="77777777" w:rsidTr="00823839">
        <w:trPr>
          <w:trHeight w:val="300"/>
        </w:trPr>
        <w:tc>
          <w:tcPr>
            <w:tcW w:w="254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DEAA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Activated endothelium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098A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64E-03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4C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8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CEB3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8A8B4F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7.98E-01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B321CC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C85C91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</w:tr>
      <w:tr w:rsidR="002254EA" w:rsidRPr="000E4222" w14:paraId="3AF961CB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73C53B1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All Basal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7079B6B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43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863ECB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6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C7C042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3CB88C2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0EE4DC4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2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7CE3672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</w:tr>
      <w:tr w:rsidR="002254EA" w:rsidRPr="000E4222" w14:paraId="31116A03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C2970C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B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2CD764F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7.55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E4860A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9B1684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45FA0B5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47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491CE2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6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089E042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2254EA" w:rsidRPr="000E4222" w14:paraId="370692D2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41CD0E2" w14:textId="77777777" w:rsidR="002254EA" w:rsidRPr="000E4222" w:rsidRDefault="004B0455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t>Proliferating</w:t>
            </w:r>
            <w:r>
              <w:rPr>
                <w:rFonts w:ascii="Calibri" w:eastAsia="Times New Roman" w:hAnsi="Calibri" w:cs="Times New Roman"/>
                <w:lang w:eastAsia="nl-NL"/>
              </w:rPr>
              <w:t xml:space="preserve"> </w:t>
            </w:r>
            <w:r w:rsidR="002254EA" w:rsidRPr="000E4222">
              <w:rPr>
                <w:rFonts w:ascii="Calibri" w:eastAsia="Times New Roman" w:hAnsi="Calibri" w:cs="Times New Roman"/>
                <w:lang w:eastAsia="nl-NL"/>
              </w:rPr>
              <w:t>Basal</w:t>
            </w:r>
            <w:r w:rsidR="00F96365">
              <w:rPr>
                <w:rFonts w:ascii="Calibri" w:eastAsia="Times New Roman" w:hAnsi="Calibri" w:cs="Times New Roman"/>
                <w:lang w:eastAsia="nl-NL"/>
              </w:rPr>
              <w:t xml:space="preserve">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60860EC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4.60E-05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1F17CE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4.49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8515B8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6430E09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30E-0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2251AF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4.5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489016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2254EA" w:rsidRPr="000E4222" w14:paraId="7320431C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123B5F0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Ciliated</w:t>
            </w:r>
            <w:r w:rsidR="00F96365">
              <w:rPr>
                <w:rFonts w:ascii="Calibri" w:eastAsia="Times New Roman" w:hAnsi="Calibri" w:cs="Times New Roman"/>
                <w:lang w:eastAsia="nl-NL"/>
              </w:rPr>
              <w:t xml:space="preserve">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0ABA4A9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64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7CD618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4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D23082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13FC9C0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4.54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CFAACE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75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7C81D7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</w:tr>
      <w:tr w:rsidR="002254EA" w:rsidRPr="000E4222" w14:paraId="7F0356B8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37BB8F4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Club and Goblet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1750F7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96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72DFB65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2.9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B637E4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9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02F02CB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3E-10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2EFD71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7.4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61BAE8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08</w:t>
            </w:r>
          </w:p>
        </w:tc>
      </w:tr>
      <w:tr w:rsidR="002254EA" w:rsidRPr="000E4222" w14:paraId="0633609E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3E22BD5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Fibroblast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5C68D0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8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D1DC20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4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9AA4B8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551F8B7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2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63590B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8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FFDC9C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7677683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7C0E482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eastAsia="Times New Roman" w:hAnsi="Calibri" w:cs="Times New Roman"/>
                <w:lang w:eastAsia="nl-NL"/>
              </w:rPr>
              <w:t>Inflammatory</w:t>
            </w:r>
            <w:r w:rsidRPr="000E4222">
              <w:rPr>
                <w:rFonts w:ascii="Calibri" w:eastAsia="Times New Roman" w:hAnsi="Calibri" w:cs="Times New Roman"/>
                <w:lang w:eastAsia="nl-NL"/>
              </w:rPr>
              <w:t xml:space="preserve"> DC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4AF2768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82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2B8FC3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7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1DB0C38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1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21496A4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64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87E2E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0.9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BCB047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25D92A2B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5DE663D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proofErr w:type="spellStart"/>
            <w:r w:rsidRPr="000E4222">
              <w:rPr>
                <w:rFonts w:ascii="Calibri" w:eastAsia="Times New Roman" w:hAnsi="Calibri" w:cs="Times New Roman"/>
                <w:lang w:eastAsia="nl-NL"/>
              </w:rPr>
              <w:t>Ionocytes</w:t>
            </w:r>
            <w:proofErr w:type="spellEnd"/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6A91292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64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DE505F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2.5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362319D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7BA42F8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44E-07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64BFBAE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5.79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2A7356E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</w:tr>
      <w:tr w:rsidR="002254EA" w:rsidRPr="000E4222" w14:paraId="4FB77214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1733761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Luminal macrophage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2C45E1E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9E-0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FF7AEA3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30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BF36FA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350ECAE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9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38B087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8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7CF889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2254EA" w:rsidRPr="000E4222" w14:paraId="0C751BF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4BA03AB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Mast cel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CF942F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91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618AD851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6998C6B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6BACBB6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6.75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C9EA37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4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CF274B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05DD24B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3BF0AD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Neutrophils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530F4C0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3.65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0CE42FF7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92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2910C98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0410461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8E-01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7F5DB878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14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497AC4CF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5</w:t>
            </w:r>
          </w:p>
        </w:tc>
      </w:tr>
      <w:tr w:rsidR="002254EA" w:rsidRPr="000E4222" w14:paraId="70420600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0FD699C9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Smooth muscle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6D67FEC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84E-03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5DF65AA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74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4F006AF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5E139B2E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1.39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313528AD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2.5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5F663D14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tr w:rsidR="002254EA" w:rsidRPr="000E4222" w14:paraId="22C00D5A" w14:textId="77777777" w:rsidTr="00823839">
        <w:trPr>
          <w:trHeight w:val="300"/>
        </w:trPr>
        <w:tc>
          <w:tcPr>
            <w:tcW w:w="2546" w:type="dxa"/>
            <w:shd w:val="clear" w:color="auto" w:fill="auto"/>
            <w:noWrap/>
            <w:vAlign w:val="bottom"/>
            <w:hideMark/>
          </w:tcPr>
          <w:p w14:paraId="2FED10C2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 w:rsidRPr="000E4222">
              <w:rPr>
                <w:rFonts w:ascii="Calibri" w:eastAsia="Times New Roman" w:hAnsi="Calibri" w:cs="Times New Roman"/>
                <w:lang w:eastAsia="nl-NL"/>
              </w:rPr>
              <w:t>Submucosal</w:t>
            </w:r>
          </w:p>
        </w:tc>
        <w:tc>
          <w:tcPr>
            <w:tcW w:w="1135" w:type="dxa"/>
            <w:shd w:val="clear" w:color="auto" w:fill="auto"/>
            <w:noWrap/>
            <w:vAlign w:val="bottom"/>
            <w:hideMark/>
          </w:tcPr>
          <w:p w14:paraId="34A8A58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5.05E-01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44E3686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0.67</w:t>
            </w:r>
          </w:p>
        </w:tc>
        <w:tc>
          <w:tcPr>
            <w:tcW w:w="1136" w:type="dxa"/>
            <w:shd w:val="clear" w:color="auto" w:fill="auto"/>
            <w:noWrap/>
            <w:vAlign w:val="bottom"/>
            <w:hideMark/>
          </w:tcPr>
          <w:p w14:paraId="632976B5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4</w:t>
            </w:r>
          </w:p>
        </w:tc>
        <w:tc>
          <w:tcPr>
            <w:tcW w:w="1135" w:type="dxa"/>
            <w:shd w:val="clear" w:color="auto" w:fill="auto"/>
            <w:vAlign w:val="bottom"/>
          </w:tcPr>
          <w:p w14:paraId="48BBF38A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8.27E-02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6D7AE3A6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-1.76</w:t>
            </w:r>
          </w:p>
        </w:tc>
        <w:tc>
          <w:tcPr>
            <w:tcW w:w="1136" w:type="dxa"/>
            <w:shd w:val="clear" w:color="auto" w:fill="auto"/>
            <w:vAlign w:val="bottom"/>
          </w:tcPr>
          <w:p w14:paraId="1E7C5470" w14:textId="77777777" w:rsidR="002254EA" w:rsidRPr="000E4222" w:rsidRDefault="002254EA" w:rsidP="002254EA">
            <w:pPr>
              <w:spacing w:line="240" w:lineRule="auto"/>
              <w:rPr>
                <w:rFonts w:ascii="Calibri" w:eastAsia="Times New Roman" w:hAnsi="Calibri" w:cs="Times New Roman"/>
                <w:lang w:eastAsia="nl-NL"/>
              </w:rPr>
            </w:pPr>
            <w:r>
              <w:rPr>
                <w:rFonts w:ascii="Calibri" w:hAnsi="Calibri" w:cs="Calibri"/>
                <w:color w:val="000000"/>
              </w:rPr>
              <w:t>0.13</w:t>
            </w:r>
          </w:p>
        </w:tc>
      </w:tr>
      <w:bookmarkEnd w:id="1"/>
    </w:tbl>
    <w:p w14:paraId="69EA981A" w14:textId="185B21E9" w:rsidR="00AE4688" w:rsidRPr="00CE51A7" w:rsidRDefault="00AE4688" w:rsidP="003249D2">
      <w:pPr>
        <w:spacing w:after="160"/>
      </w:pPr>
    </w:p>
    <w:sectPr w:rsidR="00AE4688" w:rsidRPr="00CE51A7" w:rsidSect="00382B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33FD9" w14:textId="77777777" w:rsidR="00B2415C" w:rsidRDefault="00B2415C" w:rsidP="00A54B20">
      <w:pPr>
        <w:spacing w:line="240" w:lineRule="auto"/>
      </w:pPr>
      <w:r>
        <w:separator/>
      </w:r>
    </w:p>
  </w:endnote>
  <w:endnote w:type="continuationSeparator" w:id="0">
    <w:p w14:paraId="21BB3B5E" w14:textId="77777777" w:rsidR="00B2415C" w:rsidRDefault="00B2415C" w:rsidP="00A54B20">
      <w:pPr>
        <w:spacing w:line="240" w:lineRule="auto"/>
      </w:pPr>
      <w:r>
        <w:continuationSeparator/>
      </w:r>
    </w:p>
  </w:endnote>
  <w:endnote w:type="continuationNotice" w:id="1">
    <w:p w14:paraId="2A1ADA3A" w14:textId="77777777" w:rsidR="00B2415C" w:rsidRDefault="00B2415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71B0" w14:textId="77777777" w:rsidR="00B2415C" w:rsidRDefault="00B2415C" w:rsidP="00A54B20">
      <w:pPr>
        <w:spacing w:line="240" w:lineRule="auto"/>
      </w:pPr>
      <w:r>
        <w:separator/>
      </w:r>
    </w:p>
  </w:footnote>
  <w:footnote w:type="continuationSeparator" w:id="0">
    <w:p w14:paraId="34200FD7" w14:textId="77777777" w:rsidR="00B2415C" w:rsidRDefault="00B2415C" w:rsidP="00A54B20">
      <w:pPr>
        <w:spacing w:line="240" w:lineRule="auto"/>
      </w:pPr>
      <w:r>
        <w:continuationSeparator/>
      </w:r>
    </w:p>
  </w:footnote>
  <w:footnote w:type="continuationNotice" w:id="1">
    <w:p w14:paraId="7332B6A5" w14:textId="77777777" w:rsidR="00B2415C" w:rsidRDefault="00B2415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49D2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97A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1</Pages>
  <Words>137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96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69</cp:revision>
  <cp:lastPrinted>2020-03-10T11:40:00Z</cp:lastPrinted>
  <dcterms:created xsi:type="dcterms:W3CDTF">2021-07-07T18:51:00Z</dcterms:created>
  <dcterms:modified xsi:type="dcterms:W3CDTF">2021-08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